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Tokyo</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t xml:space="preserve">Dear Hiring Manager,</w:t>
      </w:r>
    </w:p>
    <w:p>
      <w:pPr>
        <w:pStyle w:val="BodyText"/>
      </w:pPr>
      <w:r>
        <w:t xml:space="preserve">I am writing to express my strong interest in the Software Engineer position at your esteemed organization in Japan Tokyo. As a dedicated and passionate software engineer with a proven track record of delivering innovative solutions, I am excited about the opportunity to contribute to a dynamic team in one of the world’s most technologically advanced cities. This Cover Letter outlines my qualifications, professional goals, and enthusiasm for working within Japan’s vibrant tech ecosystem.</w:t>
      </w:r>
    </w:p>
    <w:bookmarkStart w:id="20" w:name="X4a17b13d06e60309dbc454d0e8589c03e021a93"/>
    <w:p>
      <w:pPr>
        <w:pStyle w:val="Heading2"/>
      </w:pPr>
      <w:r>
        <w:t xml:space="preserve">Professional Background and Technical Expertise</w:t>
      </w:r>
    </w:p>
    <w:p>
      <w:pPr>
        <w:pStyle w:val="FirstParagraph"/>
      </w:pPr>
      <w:r>
        <w:t xml:space="preserve">With over [X] years of experience as a Software Engineer, I have developed a robust foundation in full-stack development, cloud computing, and agile methodologies. My career has been defined by a commitment to creating scalable, user-centric software that addresses real-world challenges. At my previous role at [Previous Company Name], I led the development of [specific project or product], which leveraged technologies such as [list relevant programming languages, frameworks, or tools]. This experience honed my ability to collaborate across cross-functional teams and deliver high-quality solutions under tight deadlines.</w:t>
      </w:r>
    </w:p>
    <w:p>
      <w:pPr>
        <w:pStyle w:val="BodyText"/>
      </w:pPr>
      <w:r>
        <w:t xml:space="preserve">One of my proudest achievements was [describe a specific accomplishment, e.g., “designing a microservices architecture that improved system performance by 40%”]. This project required deep technical knowledge, problem-solving skills, and an understanding of modern software development practices. I am particularly adept at working with cloud platforms like AWS or Azure and have experience with DevOps tools such as Docker and Kubernetes. My ability to bridge the gap between technical implementation and business objectives has consistently made me a valuable asset to my teams.</w:t>
      </w:r>
    </w:p>
    <w:bookmarkEnd w:id="20"/>
    <w:bookmarkStart w:id="21" w:name="Xb4b736fcf3b2c6fe3f9b07facbc292d811f3d5e"/>
    <w:p>
      <w:pPr>
        <w:pStyle w:val="Heading2"/>
      </w:pPr>
      <w:r>
        <w:t xml:space="preserve">Why Japan Tokyo? A Perfect Alignment of Passion and Opportunity</w:t>
      </w:r>
    </w:p>
    <w:p>
      <w:pPr>
        <w:pStyle w:val="FirstParagraph"/>
      </w:pPr>
      <w:r>
        <w:t xml:space="preserve">Japan Tokyo represents the pinnacle of technological innovation, where cutting-edge research and development intersect with a rich cultural heritage. As a Software Engineer, I am deeply inspired by the opportunities available in this city to work on projects that push the boundaries of what is possible. Tokyo’s tech scene is not only about hardware and robotics but also about software solutions that drive global impact—whether in fintech, healthcare, or smart city initiatives.</w:t>
      </w:r>
    </w:p>
    <w:p>
      <w:pPr>
        <w:pStyle w:val="BodyText"/>
      </w:pPr>
      <w:r>
        <w:t xml:space="preserve">My decision to pursue a career in Japan Tokyo stems from a desire to immerse myself in a culture that values precision, efficiency, and continuous improvement. I have long admired the way Japanese companies integrate technology with societal needs, creating solutions that are both functional and elegant. For instance, the widespread adoption of AI in healthcare or the use of IoT in urban planning reflects a forward-thinking approach that aligns perfectly with my professional aspirations.</w:t>
      </w:r>
    </w:p>
    <w:bookmarkEnd w:id="21"/>
    <w:bookmarkStart w:id="22" w:name="cultural-fit-and-professional-values"/>
    <w:p>
      <w:pPr>
        <w:pStyle w:val="Heading2"/>
      </w:pPr>
      <w:r>
        <w:t xml:space="preserve">Cultural Fit and Professional Values</w:t>
      </w:r>
    </w:p>
    <w:p>
      <w:pPr>
        <w:pStyle w:val="FirstParagraph"/>
      </w:pPr>
      <w:r>
        <w:t xml:space="preserve">I understand that working as a Software Engineer in Japan Tokyo requires not only technical excellence but also cultural adaptability. I have taken the time to study Japanese business etiquette, including the importance of respect, collaboration, and attention to detail. While I am fluent in English, I am also committed to improving my Japanese language skills through dedicated study and practice. This commitment to cultural integration ensures that I can contribute effectively to your team while respecting the traditions and values of your organization.</w:t>
      </w:r>
    </w:p>
    <w:p>
      <w:pPr>
        <w:pStyle w:val="BodyText"/>
      </w:pPr>
      <w:r>
        <w:t xml:space="preserve">Moreover, I thrive in environments where teamwork and shared goals drive success. The collaborative spirit of Japanese workplaces resonates with my own approach to software development, where open communication and mutual support are essential for overcoming complex challenges. I am particularly drawn to companies that prioritize innovation while maintaining a strong ethical foundation—a principle that I have upheld throughout my career.</w:t>
      </w:r>
    </w:p>
    <w:bookmarkEnd w:id="22"/>
    <w:bookmarkStart w:id="23" w:name="why-this-opportunity"/>
    <w:p>
      <w:pPr>
        <w:pStyle w:val="Heading2"/>
      </w:pPr>
      <w:r>
        <w:t xml:space="preserve">Why This Opportunity?</w:t>
      </w:r>
    </w:p>
    <w:p>
      <w:pPr>
        <w:pStyle w:val="FirstParagraph"/>
      </w:pPr>
      <w:r>
        <w:t xml:space="preserve">Your organization’s focus on [mention specific company values, projects, or technologies from the job posting] aligns closely with my professional interests and expertise. I am especially impressed by [specific detail about the company, e.g., “your recent work in AI-driven analytics” or “your commitment to sustainable tech solutions”]. As a Software Engineer, I am eager to contribute my skills to projects that have a meaningful impact on both local and global scales.</w:t>
      </w:r>
    </w:p>
    <w:p>
      <w:pPr>
        <w:pStyle w:val="BodyText"/>
      </w:pPr>
      <w:r>
        <w:t xml:space="preserve">What excites me most about this opportunity is the chance to work alongside some of the brightest minds in the industry. Tokyo’s tech landscape offers a unique blend of tradition and innovation, and I am eager to bring my experience in [specific area, e.g., “cloud-native application development” or “software architecture”] to your team. I am confident that my technical background, combined with my adaptability and enthusiasm for learning, will enable me to make a significant contribution from day one.</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Software Engineer in Japan Tokyo. My technical expertise, cultural awareness, and passion for innovation position me to succeed in this role and contribute to your organization’s continued growth. I would welcome the opportunity to discuss how my skills and experiences align with your needs. Thank you for considering my application.</w:t>
      </w:r>
    </w:p>
    <w:p>
      <w:pPr>
        <w:pStyle w:val="BodyText"/>
      </w:pPr>
      <w:r>
        <w:t xml:space="preserve">Sincerely,</w:t>
      </w:r>
      <w:r>
        <w:br/>
      </w:r>
      <w:r>
        <w:rPr>
          <w:bCs/>
          <w:b/>
        </w:rP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ftware Engineer Position in Japan Tokyo</dc:title>
  <dc:creator/>
  <dc:language>en</dc:language>
  <cp:keywords/>
  <dcterms:created xsi:type="dcterms:W3CDTF">2026-07-17T18:12:01Z</dcterms:created>
  <dcterms:modified xsi:type="dcterms:W3CDTF">2026-07-17T18:12:01Z</dcterms:modified>
</cp:coreProperties>
</file>

<file path=docProps/custom.xml><?xml version="1.0" encoding="utf-8"?>
<Properties xmlns="http://schemas.openxmlformats.org/officeDocument/2006/custom-properties" xmlns:vt="http://schemas.openxmlformats.org/officeDocument/2006/docPropsVTypes"/>
</file>